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02D3B" w:rsidTr="009A50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702D3B" w:rsidRDefault="00702D3B" w:rsidP="001254BB">
            <w:r>
              <w:t>Name</w:t>
            </w:r>
          </w:p>
        </w:tc>
        <w:tc>
          <w:tcPr>
            <w:tcW w:w="4675" w:type="dxa"/>
          </w:tcPr>
          <w:p w:rsidR="00702D3B" w:rsidRDefault="00702D3B" w:rsidP="001254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tle</w:t>
            </w:r>
          </w:p>
        </w:tc>
      </w:tr>
      <w:tr w:rsidR="00702D3B" w:rsidTr="009A50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:rsidR="00702D3B" w:rsidRPr="004008E8" w:rsidRDefault="00702D3B" w:rsidP="001254BB">
            <w:r w:rsidRPr="004008E8">
              <w:t>{{name}}</w:t>
            </w:r>
          </w:p>
        </w:tc>
        <w:tc>
          <w:tcPr>
            <w:tcW w:w="4675" w:type="dxa"/>
          </w:tcPr>
          <w:p w:rsidR="00702D3B" w:rsidRDefault="00702D3B" w:rsidP="001254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{{title}}</w:t>
            </w:r>
          </w:p>
        </w:tc>
      </w:tr>
      <w:tr w:rsidR="00702D3B" w:rsidTr="009A508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:rsidR="00702D3B" w:rsidRPr="004008E8" w:rsidRDefault="00702D3B" w:rsidP="001254BB">
            <w:pPr>
              <w:rPr>
                <w:b w:val="0"/>
                <w:i/>
              </w:rPr>
            </w:pPr>
            <w:r w:rsidRPr="004008E8">
              <w:rPr>
                <w:b w:val="0"/>
                <w:i/>
              </w:rPr>
              <w:t>{{aboutMe}}</w:t>
            </w:r>
            <w:r w:rsidR="009A5085">
              <w:rPr>
                <w:b w:val="0"/>
                <w:i/>
              </w:rPr>
              <w:br/>
            </w:r>
            <w:bookmarkStart w:id="0" w:name="_GoBack"/>
            <w:bookmarkEnd w:id="0"/>
          </w:p>
        </w:tc>
      </w:tr>
    </w:tbl>
    <w:p w:rsidR="003C70D7" w:rsidRPr="001254BB" w:rsidRDefault="003C70D7" w:rsidP="001254BB"/>
    <w:sectPr w:rsidR="003C70D7" w:rsidRPr="001254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383BB1"/>
    <w:multiLevelType w:val="hybridMultilevel"/>
    <w:tmpl w:val="65AE1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BE6806"/>
    <w:multiLevelType w:val="hybridMultilevel"/>
    <w:tmpl w:val="FA344A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Q0NzM1NTAytjS3NDFX0lEKTi0uzszPAykwqQUAV4Az9ywAAAA="/>
  </w:docVars>
  <w:rsids>
    <w:rsidRoot w:val="00CE7710"/>
    <w:rsid w:val="00005B7F"/>
    <w:rsid w:val="000106E7"/>
    <w:rsid w:val="00041E30"/>
    <w:rsid w:val="000722C2"/>
    <w:rsid w:val="00095033"/>
    <w:rsid w:val="000C29B3"/>
    <w:rsid w:val="000C2E98"/>
    <w:rsid w:val="000E570B"/>
    <w:rsid w:val="00111811"/>
    <w:rsid w:val="0012000E"/>
    <w:rsid w:val="001254BB"/>
    <w:rsid w:val="00125F23"/>
    <w:rsid w:val="00176987"/>
    <w:rsid w:val="001B53DA"/>
    <w:rsid w:val="001D7235"/>
    <w:rsid w:val="003652BC"/>
    <w:rsid w:val="00377186"/>
    <w:rsid w:val="003907B6"/>
    <w:rsid w:val="003C70D7"/>
    <w:rsid w:val="003D2BDF"/>
    <w:rsid w:val="003E124C"/>
    <w:rsid w:val="004008E8"/>
    <w:rsid w:val="004F3B86"/>
    <w:rsid w:val="004F58A9"/>
    <w:rsid w:val="005127F2"/>
    <w:rsid w:val="00554420"/>
    <w:rsid w:val="00561A63"/>
    <w:rsid w:val="00570525"/>
    <w:rsid w:val="005C442F"/>
    <w:rsid w:val="006779F2"/>
    <w:rsid w:val="00697A62"/>
    <w:rsid w:val="00702D3B"/>
    <w:rsid w:val="0075334E"/>
    <w:rsid w:val="00772D24"/>
    <w:rsid w:val="00795F47"/>
    <w:rsid w:val="00822B7E"/>
    <w:rsid w:val="00826A74"/>
    <w:rsid w:val="00850252"/>
    <w:rsid w:val="00892F3F"/>
    <w:rsid w:val="009670D7"/>
    <w:rsid w:val="009A5085"/>
    <w:rsid w:val="00A45628"/>
    <w:rsid w:val="00AD71D2"/>
    <w:rsid w:val="00B03CDA"/>
    <w:rsid w:val="00B32CA6"/>
    <w:rsid w:val="00B43092"/>
    <w:rsid w:val="00BD662E"/>
    <w:rsid w:val="00BE3C67"/>
    <w:rsid w:val="00BE6938"/>
    <w:rsid w:val="00C26974"/>
    <w:rsid w:val="00C57180"/>
    <w:rsid w:val="00CB33AD"/>
    <w:rsid w:val="00CE7710"/>
    <w:rsid w:val="00CF34A1"/>
    <w:rsid w:val="00D61A5A"/>
    <w:rsid w:val="00D75DF8"/>
    <w:rsid w:val="00D80AF8"/>
    <w:rsid w:val="00DF16B9"/>
    <w:rsid w:val="00EE2090"/>
    <w:rsid w:val="00F064BE"/>
    <w:rsid w:val="00F30D03"/>
    <w:rsid w:val="00F410E5"/>
    <w:rsid w:val="00F43405"/>
    <w:rsid w:val="00F93C24"/>
    <w:rsid w:val="00FA4CB0"/>
    <w:rsid w:val="00FF5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A21255"/>
  <w15:chartTrackingRefBased/>
  <w15:docId w15:val="{F45D6C03-0841-423F-9726-0FADC59B7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F58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562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71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5Dark-Accent5">
    <w:name w:val="Grid Table 5 Dark Accent 5"/>
    <w:basedOn w:val="TableNormal"/>
    <w:uiPriority w:val="50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1">
    <w:name w:val="Grid Table 5 Dark Accent 1"/>
    <w:basedOn w:val="TableNormal"/>
    <w:uiPriority w:val="50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ListParagraph">
    <w:name w:val="List Paragraph"/>
    <w:basedOn w:val="Normal"/>
    <w:uiPriority w:val="34"/>
    <w:qFormat/>
    <w:rsid w:val="00BD662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F58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4562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GridTable4-Accent5">
    <w:name w:val="Grid Table 4 Accent 5"/>
    <w:basedOn w:val="TableNormal"/>
    <w:uiPriority w:val="49"/>
    <w:rsid w:val="00702D3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190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09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96A5E2-9924-4A3B-A3FB-CF1930F9DA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1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 Khritonenkov</dc:creator>
  <cp:keywords/>
  <dc:description/>
  <cp:lastModifiedBy>Anton Khritonenkov</cp:lastModifiedBy>
  <cp:revision>62</cp:revision>
  <dcterms:created xsi:type="dcterms:W3CDTF">2018-05-28T10:22:00Z</dcterms:created>
  <dcterms:modified xsi:type="dcterms:W3CDTF">2018-05-29T09:36:00Z</dcterms:modified>
</cp:coreProperties>
</file>